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36 (19.614, 2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41 (17.222, 18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3 (-0.61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5 (-0.429, 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 (-0.344, 0.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39 (-3.841, 1.5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6 (-3.242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3 (-3.319, 3.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3 (0.455, 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 (0.491, 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12, 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01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6, 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1 (13.414, 13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42 (14.655, 14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1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0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543, 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09 (17.641, 17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8 (19.299, 1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08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 (-0.017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 (-0.059, 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7 (-0.143, 0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86 (21.97, 22.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69 (24.351, 24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7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11, 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 (-0.031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369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 (-0.107, 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 (-0.307, 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75 (28.989, 29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72 (25.588, 26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9 (-0.291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175, 0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1 (-0.122, 0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5 (-2.356, 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8 (-1.14, 3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31 (43.511, 52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92 (18.686, 26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5 (-0.779, 2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8 (-1.209, 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71 (-0.313, 30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8 (-15.812, 2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16 (3.935, 4.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3 (2.106, 3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3 (-0.253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032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7 (-0.09, 0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2.092, 1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4 (-0.318, 2.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6 (-1.353, 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07:54Z</dcterms:created>
  <dcterms:modified xsi:type="dcterms:W3CDTF">2024-09-25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